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2762" w14:textId="77777777" w:rsidR="009D5725" w:rsidRPr="009D5725" w:rsidRDefault="009D5725" w:rsidP="009D5725">
      <w:r w:rsidRPr="009D5725">
        <w:rPr>
          <w:noProof/>
          <w:lang w:eastAsia="ja-JP"/>
        </w:rPr>
        <mc:AlternateContent>
          <mc:Choice Requires="wps">
            <w:drawing>
              <wp:inline distT="0" distB="0" distL="0" distR="0" wp14:anchorId="5D2DA960" wp14:editId="69677B19">
                <wp:extent cx="5631180" cy="979293"/>
                <wp:effectExtent l="57150" t="38100" r="64770" b="6858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1180" cy="979293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9525" cap="flat" cmpd="sng" algn="ctr">
                          <a:noFill/>
                          <a:prstDash val="solid"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64107043" w14:textId="75EDAF8A" w:rsidR="00464AC1" w:rsidRPr="00464AC1" w:rsidRDefault="00464AC1" w:rsidP="00464AC1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4AC1">
                              <w:rPr>
                                <w:rFonts w:ascii="Inter" w:hAnsi="Inter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M082 BSc Construction Management &amp; Engineering</w:t>
                            </w:r>
                          </w:p>
                          <w:p w14:paraId="393E21FE" w14:textId="77777777" w:rsidR="009D5725" w:rsidRPr="00464AC1" w:rsidRDefault="009D5725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2DA9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43.4pt;height:7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" fillcolor="#005844" stroked="f">
                <v:shadow on="t" color="black" opacity="24903f" origin=",.5" offset="0,.55556mm"/>
                <v:textbox>
                  <w:txbxContent>
                    <w:p w14:paraId="64107043" w14:textId="75EDAF8A" w:rsidR="00464AC1" w:rsidRPr="00464AC1" w:rsidRDefault="00464AC1" w:rsidP="00464AC1">
                      <w:pPr>
                        <w:jc w:val="center"/>
                        <w:rPr>
                          <w:rFonts w:ascii="Inter" w:hAnsi="Inter"/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4AC1">
                        <w:rPr>
                          <w:rFonts w:ascii="Inter" w:hAnsi="Inter"/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M082 BSc Construction Management &amp; Engineering</w:t>
                      </w:r>
                    </w:p>
                    <w:p w14:paraId="393E21FE" w14:textId="77777777" w:rsidR="009D5725" w:rsidRPr="00464AC1" w:rsidRDefault="009D5725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F12C153" w14:textId="77777777" w:rsidR="009D5725" w:rsidRPr="009D6274" w:rsidRDefault="009D5725" w:rsidP="009D5725">
      <w:pPr>
        <w:numPr>
          <w:ilvl w:val="1"/>
          <w:numId w:val="0"/>
        </w:numPr>
        <w:jc w:val="center"/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</w:pPr>
      <w:r w:rsidRPr="009D6274"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8789" w:type="dxa"/>
        <w:tblInd w:w="137" w:type="dxa"/>
        <w:tblLook w:val="04A0" w:firstRow="1" w:lastRow="0" w:firstColumn="1" w:lastColumn="0" w:noHBand="0" w:noVBand="1"/>
      </w:tblPr>
      <w:tblGrid>
        <w:gridCol w:w="4502"/>
        <w:gridCol w:w="4287"/>
      </w:tblGrid>
      <w:tr w:rsidR="009D5725" w:rsidRPr="009D5725" w14:paraId="5FEA7D06" w14:textId="77777777" w:rsidTr="001D7889">
        <w:trPr>
          <w:trHeight w:val="995"/>
        </w:trPr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9CBF0" w14:textId="77777777" w:rsidR="009D5725" w:rsidRPr="001D7889" w:rsidRDefault="009D5725" w:rsidP="001D7889">
            <w:pPr>
              <w:jc w:val="center"/>
              <w:rPr>
                <w:rFonts w:ascii="Inter" w:hAnsi="Inter"/>
              </w:rPr>
            </w:pPr>
            <w:r w:rsidRPr="001D7889">
              <w:rPr>
                <w:rFonts w:ascii="Inter" w:hAnsi="Inter"/>
              </w:rPr>
              <w:t>Apply through CAO by 1</w:t>
            </w:r>
            <w:r w:rsidRPr="001D7889">
              <w:rPr>
                <w:rFonts w:ascii="Inter" w:hAnsi="Inter"/>
                <w:vertAlign w:val="superscript"/>
              </w:rPr>
              <w:t>st</w:t>
            </w:r>
            <w:r w:rsidRPr="001D7889">
              <w:rPr>
                <w:rFonts w:ascii="Inter" w:hAnsi="Inter"/>
              </w:rPr>
              <w:t xml:space="preserve"> </w:t>
            </w:r>
            <w:proofErr w:type="gramStart"/>
            <w:r w:rsidRPr="001D7889">
              <w:rPr>
                <w:rFonts w:ascii="Inter" w:hAnsi="Inter"/>
              </w:rPr>
              <w:t>February</w:t>
            </w:r>
            <w:proofErr w:type="gramEnd"/>
          </w:p>
          <w:p w14:paraId="14709D34" w14:textId="025230A1" w:rsidR="009D5725" w:rsidRPr="001D7889" w:rsidRDefault="008A25EF" w:rsidP="001D7889">
            <w:pPr>
              <w:jc w:val="center"/>
              <w:rPr>
                <w:rFonts w:ascii="Inter" w:hAnsi="Inter"/>
              </w:rPr>
            </w:pPr>
            <w:hyperlink r:id="rId10" w:history="1">
              <w:r w:rsidR="009D5725" w:rsidRPr="001D7889">
                <w:rPr>
                  <w:rFonts w:ascii="Inter" w:hAnsi="Inter"/>
                  <w:color w:val="0000FF" w:themeColor="hyperlink"/>
                  <w:u w:val="single"/>
                </w:rPr>
                <w:t>www.cao.ie</w:t>
              </w:r>
            </w:hyperlink>
          </w:p>
        </w:tc>
        <w:tc>
          <w:tcPr>
            <w:tcW w:w="4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C8E43" w14:textId="6DDCAFEE" w:rsidR="009D5725" w:rsidRPr="001D7889" w:rsidRDefault="009D6274" w:rsidP="001D7889">
            <w:pPr>
              <w:jc w:val="center"/>
              <w:rPr>
                <w:rFonts w:ascii="Inter" w:hAnsi="Inter"/>
              </w:rPr>
            </w:pPr>
            <w:r w:rsidRPr="001D7889">
              <w:rPr>
                <w:rFonts w:ascii="Inter" w:hAnsi="Inter"/>
              </w:rPr>
              <w:t xml:space="preserve">Please refer to </w:t>
            </w:r>
            <w:hyperlink r:id="rId11" w:history="1">
              <w:r w:rsidRPr="001D7889">
                <w:rPr>
                  <w:rStyle w:val="Hyperlink"/>
                  <w:rFonts w:ascii="Inter" w:hAnsi="Inter"/>
                </w:rPr>
                <w:t>Academic Registry</w:t>
              </w:r>
            </w:hyperlink>
            <w:r w:rsidRPr="001D7889">
              <w:rPr>
                <w:rFonts w:ascii="Inter" w:hAnsi="Inter"/>
              </w:rPr>
              <w:t xml:space="preserve"> for late applications</w:t>
            </w:r>
          </w:p>
        </w:tc>
      </w:tr>
    </w:tbl>
    <w:p w14:paraId="6E8A8846" w14:textId="469A2EC6" w:rsidR="009724EB" w:rsidRPr="009D5725" w:rsidRDefault="009724EB" w:rsidP="00D626F4"/>
    <w:p w14:paraId="539AC809" w14:textId="77777777" w:rsidR="009D5725" w:rsidRPr="00245C1D" w:rsidRDefault="009D5725" w:rsidP="009D6274">
      <w:pPr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</w:pPr>
      <w:r w:rsidRPr="00245C1D"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  <w:t>Application Process:</w:t>
      </w:r>
    </w:p>
    <w:p w14:paraId="73F8DC9B" w14:textId="77777777" w:rsidR="009D5725" w:rsidRPr="00245C1D" w:rsidRDefault="009D5725" w:rsidP="00245C1D">
      <w:pPr>
        <w:numPr>
          <w:ilvl w:val="0"/>
          <w:numId w:val="3"/>
        </w:numPr>
        <w:spacing w:before="80" w:afterLines="80" w:after="192" w:line="360" w:lineRule="auto"/>
        <w:contextualSpacing/>
        <w:jc w:val="both"/>
        <w:rPr>
          <w:rFonts w:ascii="Inter" w:hAnsi="Inter"/>
        </w:rPr>
      </w:pPr>
      <w:r w:rsidRPr="00245C1D">
        <w:rPr>
          <w:rFonts w:ascii="Inter" w:hAnsi="Inter"/>
          <w:b/>
        </w:rPr>
        <w:t>CAO application form</w:t>
      </w:r>
      <w:r w:rsidRPr="00245C1D">
        <w:rPr>
          <w:rFonts w:ascii="Inter" w:hAnsi="Inter"/>
        </w:rPr>
        <w:t xml:space="preserve"> – Applicants must ensure that they tick the ‘mature’ special category on the CAO application form </w:t>
      </w:r>
      <w:r w:rsidRPr="001D7889">
        <w:rPr>
          <w:rFonts w:ascii="Inter" w:hAnsi="Inter"/>
          <w:b/>
          <w:bCs/>
          <w:u w:val="single"/>
        </w:rPr>
        <w:t>and</w:t>
      </w:r>
      <w:r w:rsidRPr="00245C1D">
        <w:rPr>
          <w:rFonts w:ascii="Inter" w:hAnsi="Inter"/>
        </w:rPr>
        <w:t xml:space="preserve"> complete Sections 1 to 11 of the Mature Applicant section. </w:t>
      </w:r>
    </w:p>
    <w:p w14:paraId="2D341042" w14:textId="15AFE22B" w:rsidR="009D5725" w:rsidRPr="00245C1D" w:rsidRDefault="009D5725" w:rsidP="00245C1D">
      <w:pPr>
        <w:numPr>
          <w:ilvl w:val="0"/>
          <w:numId w:val="3"/>
        </w:numPr>
        <w:spacing w:before="80" w:afterLines="80" w:after="192" w:line="360" w:lineRule="auto"/>
        <w:contextualSpacing/>
        <w:jc w:val="both"/>
        <w:rPr>
          <w:rFonts w:ascii="Inter" w:hAnsi="Inter"/>
        </w:rPr>
      </w:pPr>
      <w:r w:rsidRPr="00245C1D">
        <w:rPr>
          <w:rFonts w:ascii="Inter" w:hAnsi="Inter"/>
          <w:b/>
        </w:rPr>
        <w:t>Personal S</w:t>
      </w:r>
      <w:r w:rsidR="00986954" w:rsidRPr="00245C1D">
        <w:rPr>
          <w:rFonts w:ascii="Inter" w:hAnsi="Inter"/>
          <w:b/>
        </w:rPr>
        <w:t>tatement for LM082</w:t>
      </w:r>
      <w:r w:rsidRPr="00245C1D">
        <w:rPr>
          <w:rFonts w:ascii="Inter" w:hAnsi="Inter"/>
        </w:rPr>
        <w:t xml:space="preserve"> – </w:t>
      </w:r>
      <w:r w:rsidR="009724EB" w:rsidRPr="00245C1D">
        <w:rPr>
          <w:rFonts w:ascii="Inter" w:eastAsia="Times New Roman" w:hAnsi="Inter" w:cs="Times New Roman"/>
          <w:lang w:eastAsia="en-IE"/>
        </w:rPr>
        <w:t xml:space="preserve">Course Directors use personal statements to assess an applicant’s suitability </w:t>
      </w:r>
      <w:r w:rsidR="00245C1D">
        <w:rPr>
          <w:rFonts w:ascii="Inter" w:eastAsia="Times New Roman" w:hAnsi="Inter" w:cs="Times New Roman"/>
          <w:lang w:eastAsia="en-IE"/>
        </w:rPr>
        <w:t>and interest for a</w:t>
      </w:r>
      <w:r w:rsidR="009724EB" w:rsidRPr="00245C1D">
        <w:rPr>
          <w:rFonts w:ascii="Inter" w:eastAsia="Times New Roman" w:hAnsi="Inter" w:cs="Times New Roman"/>
          <w:lang w:eastAsia="en-IE"/>
        </w:rPr>
        <w:t xml:space="preserve"> particular course. </w:t>
      </w:r>
      <w:r w:rsidR="009724EB" w:rsidRPr="00245C1D">
        <w:rPr>
          <w:rFonts w:ascii="Inter" w:hAnsi="Inter"/>
        </w:rPr>
        <w:t xml:space="preserve">The Personal Statement requirement is to enable you to provide more specific information to that which is provided in the ‘Statement of Interest’ on your CAO form. </w:t>
      </w:r>
      <w:r w:rsidRPr="00245C1D">
        <w:rPr>
          <w:rFonts w:ascii="Inter" w:hAnsi="Inter"/>
        </w:rPr>
        <w:t xml:space="preserve"> </w:t>
      </w:r>
    </w:p>
    <w:p w14:paraId="416087D2" w14:textId="77777777" w:rsidR="00783D6E" w:rsidRPr="00245C1D" w:rsidRDefault="009D5725" w:rsidP="00245C1D">
      <w:pPr>
        <w:numPr>
          <w:ilvl w:val="0"/>
          <w:numId w:val="3"/>
        </w:numPr>
        <w:spacing w:before="80" w:afterLines="80" w:after="192" w:line="360" w:lineRule="auto"/>
        <w:contextualSpacing/>
        <w:jc w:val="both"/>
        <w:rPr>
          <w:rFonts w:ascii="Inter" w:hAnsi="Inter"/>
        </w:rPr>
      </w:pPr>
      <w:r w:rsidRPr="00245C1D">
        <w:rPr>
          <w:rFonts w:ascii="Inter" w:hAnsi="Inter"/>
          <w:b/>
        </w:rPr>
        <w:t>Supporting documentation</w:t>
      </w:r>
      <w:r w:rsidRPr="00245C1D">
        <w:rPr>
          <w:rFonts w:ascii="Inter" w:hAnsi="Inter"/>
        </w:rPr>
        <w:t xml:space="preserve"> – All supporting documentation (</w:t>
      </w:r>
      <w:proofErr w:type="gramStart"/>
      <w:r w:rsidRPr="00245C1D">
        <w:rPr>
          <w:rFonts w:ascii="Inter" w:hAnsi="Inter"/>
        </w:rPr>
        <w:t>e.g.</w:t>
      </w:r>
      <w:proofErr w:type="gramEnd"/>
      <w:r w:rsidRPr="00245C1D">
        <w:rPr>
          <w:rFonts w:ascii="Inter" w:hAnsi="Inter"/>
        </w:rPr>
        <w:t xml:space="preserve"> evidence of prior qualifications, Personal Statement for </w:t>
      </w:r>
      <w:r w:rsidR="00986954" w:rsidRPr="00245C1D">
        <w:rPr>
          <w:rFonts w:ascii="Inter" w:hAnsi="Inter"/>
        </w:rPr>
        <w:t>LM082</w:t>
      </w:r>
      <w:r w:rsidR="00D73D45" w:rsidRPr="00245C1D">
        <w:rPr>
          <w:rFonts w:ascii="Inter" w:hAnsi="Inter"/>
        </w:rPr>
        <w:t xml:space="preserve"> etc.</w:t>
      </w:r>
      <w:r w:rsidRPr="00245C1D">
        <w:rPr>
          <w:rFonts w:ascii="Inter" w:hAnsi="Inter"/>
        </w:rPr>
        <w:t>) should be posted directly to the CAO.</w:t>
      </w:r>
    </w:p>
    <w:p w14:paraId="2F4766F2" w14:textId="77777777" w:rsidR="00276F72" w:rsidRPr="00F01EA4" w:rsidRDefault="00276F72" w:rsidP="00276F72">
      <w:pPr>
        <w:spacing w:before="80" w:afterLines="80" w:after="192"/>
        <w:ind w:left="720"/>
        <w:contextualSpacing/>
        <w:jc w:val="both"/>
        <w:rPr>
          <w:sz w:val="24"/>
          <w:szCs w:val="24"/>
        </w:rPr>
      </w:pPr>
    </w:p>
    <w:p w14:paraId="33453876" w14:textId="77777777" w:rsidR="00783D6E" w:rsidRPr="00245C1D" w:rsidRDefault="00783D6E" w:rsidP="00245C1D">
      <w:pPr>
        <w:spacing w:after="0"/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</w:pPr>
      <w:r w:rsidRPr="00245C1D"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  <w:t>Minimum</w:t>
      </w:r>
      <w:r w:rsidR="009D5725" w:rsidRPr="00245C1D"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  <w:t xml:space="preserve"> Entry Requirements:</w:t>
      </w:r>
    </w:p>
    <w:p w14:paraId="20FDD2FB" w14:textId="4A3DAFF8" w:rsidR="00D474F9" w:rsidRPr="00245C1D" w:rsidRDefault="00A62CEE" w:rsidP="00245C1D">
      <w:pPr>
        <w:pStyle w:val="ListParagraph"/>
        <w:numPr>
          <w:ilvl w:val="0"/>
          <w:numId w:val="24"/>
        </w:numPr>
        <w:spacing w:before="80" w:afterLines="80" w:after="192"/>
        <w:jc w:val="both"/>
        <w:rPr>
          <w:rFonts w:ascii="Inter" w:hAnsi="Inter"/>
        </w:rPr>
      </w:pPr>
      <w:r w:rsidRPr="00245C1D">
        <w:rPr>
          <w:rFonts w:ascii="Inter" w:hAnsi="Inter"/>
        </w:rPr>
        <w:t>Submission of tailored Personal Statement for LM082 with CAO application.</w:t>
      </w:r>
    </w:p>
    <w:p w14:paraId="4493A54D" w14:textId="0AC0ACCF" w:rsidR="00BB38C2" w:rsidRPr="00245C1D" w:rsidRDefault="009D5725" w:rsidP="00245C1D">
      <w:pPr>
        <w:spacing w:after="0"/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</w:pPr>
      <w:r w:rsidRPr="00245C1D">
        <w:rPr>
          <w:rFonts w:ascii="Saol Display Regular" w:eastAsiaTheme="majorEastAsia" w:hAnsi="Saol Display Regular" w:cstheme="majorBidi"/>
          <w:b/>
          <w:iCs/>
          <w:color w:val="005844"/>
          <w:spacing w:val="15"/>
          <w:sz w:val="32"/>
          <w:szCs w:val="28"/>
        </w:rPr>
        <w:t>Application Assessment Criteria:</w:t>
      </w:r>
    </w:p>
    <w:p w14:paraId="6F395033" w14:textId="77777777" w:rsidR="001D2915" w:rsidRPr="00245C1D" w:rsidRDefault="001D2915" w:rsidP="00245C1D">
      <w:pPr>
        <w:pStyle w:val="ListParagraph"/>
        <w:numPr>
          <w:ilvl w:val="0"/>
          <w:numId w:val="24"/>
        </w:numPr>
        <w:spacing w:before="80" w:afterLines="80" w:after="192"/>
        <w:rPr>
          <w:rFonts w:ascii="Inter" w:hAnsi="Inter"/>
        </w:rPr>
      </w:pPr>
      <w:r w:rsidRPr="00245C1D">
        <w:rPr>
          <w:rFonts w:ascii="Inter" w:hAnsi="Inter"/>
        </w:rPr>
        <w:t>Prior education – key subject performance (business, engineering, technology</w:t>
      </w:r>
      <w:r w:rsidR="00276F72" w:rsidRPr="00245C1D">
        <w:rPr>
          <w:rFonts w:ascii="Inter" w:hAnsi="Inter"/>
        </w:rPr>
        <w:t>/</w:t>
      </w:r>
      <w:r w:rsidRPr="00245C1D">
        <w:rPr>
          <w:rFonts w:ascii="Inter" w:hAnsi="Inter"/>
        </w:rPr>
        <w:t>construction) with a proven ability to engage and deliver</w:t>
      </w:r>
    </w:p>
    <w:p w14:paraId="04C6B928" w14:textId="77777777" w:rsidR="001D2915" w:rsidRPr="00245C1D" w:rsidRDefault="001D2915" w:rsidP="00245C1D">
      <w:pPr>
        <w:pStyle w:val="ListParagraph"/>
        <w:numPr>
          <w:ilvl w:val="0"/>
          <w:numId w:val="24"/>
        </w:numPr>
        <w:spacing w:before="80" w:afterLines="80" w:after="192"/>
        <w:rPr>
          <w:rFonts w:ascii="Inter" w:hAnsi="Inter"/>
        </w:rPr>
      </w:pPr>
      <w:r w:rsidRPr="00245C1D">
        <w:rPr>
          <w:rFonts w:ascii="Inter" w:hAnsi="Inter"/>
        </w:rPr>
        <w:t xml:space="preserve">Other courses completed </w:t>
      </w:r>
    </w:p>
    <w:p w14:paraId="56B9D420" w14:textId="7DACD211" w:rsidR="001D2915" w:rsidRPr="00245C1D" w:rsidRDefault="001D2915" w:rsidP="00245C1D">
      <w:pPr>
        <w:pStyle w:val="ListParagraph"/>
        <w:numPr>
          <w:ilvl w:val="0"/>
          <w:numId w:val="24"/>
        </w:numPr>
        <w:spacing w:before="80" w:afterLines="80" w:after="192"/>
        <w:rPr>
          <w:rFonts w:ascii="Inter" w:hAnsi="Inter"/>
        </w:rPr>
      </w:pPr>
      <w:r w:rsidRPr="00245C1D">
        <w:rPr>
          <w:rFonts w:ascii="Inter" w:hAnsi="Inter"/>
        </w:rPr>
        <w:t xml:space="preserve">Interest in programme – evidence of understanding the </w:t>
      </w:r>
      <w:proofErr w:type="gramStart"/>
      <w:r w:rsidRPr="00245C1D">
        <w:rPr>
          <w:rFonts w:ascii="Inter" w:hAnsi="Inter"/>
        </w:rPr>
        <w:t>programme</w:t>
      </w:r>
      <w:proofErr w:type="gramEnd"/>
    </w:p>
    <w:p w14:paraId="320BA9FD" w14:textId="77777777" w:rsidR="00276F72" w:rsidRPr="00245C1D" w:rsidRDefault="00276F72" w:rsidP="00245C1D">
      <w:pPr>
        <w:pStyle w:val="ListParagraph"/>
        <w:numPr>
          <w:ilvl w:val="0"/>
          <w:numId w:val="24"/>
        </w:numPr>
        <w:spacing w:before="80" w:afterLines="80" w:after="192"/>
        <w:rPr>
          <w:rFonts w:ascii="Inter" w:hAnsi="Inter"/>
        </w:rPr>
      </w:pPr>
      <w:r w:rsidRPr="00245C1D">
        <w:rPr>
          <w:rFonts w:ascii="Inter" w:hAnsi="Inter"/>
        </w:rPr>
        <w:t>Evidence of desire to do this course</w:t>
      </w:r>
    </w:p>
    <w:p w14:paraId="09DDC611" w14:textId="0815C964" w:rsidR="009D6274" w:rsidRPr="00245C1D" w:rsidRDefault="00276F72" w:rsidP="00245C1D">
      <w:pPr>
        <w:pStyle w:val="ListParagraph"/>
        <w:numPr>
          <w:ilvl w:val="0"/>
          <w:numId w:val="24"/>
        </w:numPr>
        <w:spacing w:before="80" w:afterLines="80" w:after="192"/>
        <w:rPr>
          <w:rFonts w:ascii="Inter" w:hAnsi="Inter"/>
        </w:rPr>
      </w:pPr>
      <w:r w:rsidRPr="00245C1D">
        <w:rPr>
          <w:rFonts w:ascii="Inter" w:hAnsi="Inter"/>
        </w:rPr>
        <w:t>Work/ v</w:t>
      </w:r>
      <w:r w:rsidR="001D2915" w:rsidRPr="00245C1D">
        <w:rPr>
          <w:rFonts w:ascii="Inter" w:hAnsi="Inter"/>
        </w:rPr>
        <w:t xml:space="preserve">oluntary experience – candidate to show a proven ability to be motivated to work. Relevant experience to be highlighted, transferable skills to be </w:t>
      </w:r>
      <w:proofErr w:type="gramStart"/>
      <w:r w:rsidR="001D2915" w:rsidRPr="00245C1D">
        <w:rPr>
          <w:rFonts w:ascii="Inter" w:hAnsi="Inter"/>
        </w:rPr>
        <w:t>noted</w:t>
      </w:r>
      <w:proofErr w:type="gramEnd"/>
    </w:p>
    <w:p w14:paraId="03CF5B8C" w14:textId="7E728178" w:rsidR="00BB38C2" w:rsidRPr="009D6274" w:rsidRDefault="009D5725" w:rsidP="00245C1D">
      <w:pPr>
        <w:spacing w:after="0"/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</w:pPr>
      <w:r w:rsidRPr="009D6274"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  <w:lastRenderedPageBreak/>
        <w:t xml:space="preserve">Interview Assessment Criteria: </w:t>
      </w:r>
    </w:p>
    <w:p w14:paraId="44F7B458" w14:textId="77777777" w:rsidR="001D2915" w:rsidRPr="00245C1D" w:rsidRDefault="001D2915" w:rsidP="00245C1D">
      <w:pPr>
        <w:pStyle w:val="ListParagraph"/>
        <w:numPr>
          <w:ilvl w:val="0"/>
          <w:numId w:val="24"/>
        </w:numPr>
        <w:spacing w:before="80" w:afterLines="80" w:after="192"/>
        <w:jc w:val="both"/>
        <w:rPr>
          <w:rFonts w:ascii="Inter" w:hAnsi="Inter"/>
        </w:rPr>
      </w:pPr>
      <w:r w:rsidRPr="00245C1D">
        <w:rPr>
          <w:rFonts w:ascii="Inter" w:hAnsi="Inter"/>
        </w:rPr>
        <w:t xml:space="preserve">Preparedness for </w:t>
      </w:r>
      <w:proofErr w:type="gramStart"/>
      <w:r w:rsidRPr="00245C1D">
        <w:rPr>
          <w:rFonts w:ascii="Inter" w:hAnsi="Inter"/>
        </w:rPr>
        <w:t>third-level</w:t>
      </w:r>
      <w:proofErr w:type="gramEnd"/>
      <w:r w:rsidRPr="00245C1D">
        <w:rPr>
          <w:rFonts w:ascii="Inter" w:hAnsi="Inter"/>
        </w:rPr>
        <w:t>, particularly the pace at which difficult material is covered.</w:t>
      </w:r>
    </w:p>
    <w:p w14:paraId="6DCE6D6E" w14:textId="77777777" w:rsidR="001D2915" w:rsidRPr="00245C1D" w:rsidRDefault="001D2915" w:rsidP="00245C1D">
      <w:pPr>
        <w:pStyle w:val="ListParagraph"/>
        <w:numPr>
          <w:ilvl w:val="0"/>
          <w:numId w:val="24"/>
        </w:numPr>
        <w:spacing w:before="80" w:afterLines="80" w:after="192"/>
        <w:jc w:val="both"/>
        <w:rPr>
          <w:rFonts w:ascii="Inter" w:hAnsi="Inter"/>
        </w:rPr>
      </w:pPr>
      <w:r w:rsidRPr="00245C1D">
        <w:rPr>
          <w:rFonts w:ascii="Inter" w:hAnsi="Inter"/>
        </w:rPr>
        <w:t xml:space="preserve">Relevant knowledge and experience </w:t>
      </w:r>
    </w:p>
    <w:p w14:paraId="23491085" w14:textId="77777777" w:rsidR="00276F72" w:rsidRPr="00245C1D" w:rsidRDefault="009724EB" w:rsidP="00245C1D">
      <w:pPr>
        <w:pStyle w:val="ListParagraph"/>
        <w:numPr>
          <w:ilvl w:val="0"/>
          <w:numId w:val="24"/>
        </w:numPr>
        <w:spacing w:before="80" w:afterLines="80" w:after="192"/>
        <w:jc w:val="both"/>
        <w:rPr>
          <w:rFonts w:ascii="Inter" w:hAnsi="Inter"/>
        </w:rPr>
      </w:pPr>
      <w:r w:rsidRPr="00245C1D">
        <w:rPr>
          <w:rFonts w:ascii="Inter" w:hAnsi="Inter"/>
        </w:rPr>
        <w:t>Communication skills</w:t>
      </w:r>
      <w:r w:rsidR="001D2915" w:rsidRPr="00245C1D">
        <w:rPr>
          <w:rFonts w:ascii="Inter" w:hAnsi="Inter"/>
        </w:rPr>
        <w:t xml:space="preserve">  </w:t>
      </w:r>
    </w:p>
    <w:p w14:paraId="450B8606" w14:textId="77777777" w:rsidR="009D5725" w:rsidRPr="009D6274" w:rsidRDefault="009D5725" w:rsidP="009D6274">
      <w:pPr>
        <w:jc w:val="center"/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</w:pPr>
      <w:r w:rsidRPr="009D6274"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  <w:t>Guidelines for writing a Personal Statement</w:t>
      </w:r>
      <w:r w:rsidR="00986954" w:rsidRPr="009D6274"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  <w:t xml:space="preserve"> for LM082</w:t>
      </w:r>
      <w:r w:rsidR="00A91EFD" w:rsidRPr="009D6274">
        <w:rPr>
          <w:rFonts w:asciiTheme="majorHAnsi" w:eastAsiaTheme="majorEastAsia" w:hAnsiTheme="majorHAnsi" w:cstheme="majorBidi"/>
          <w:b/>
          <w:iCs/>
          <w:color w:val="005844"/>
          <w:spacing w:val="15"/>
          <w:sz w:val="32"/>
          <w:szCs w:val="28"/>
        </w:rPr>
        <w:t>:</w:t>
      </w:r>
    </w:p>
    <w:p w14:paraId="6621677F" w14:textId="77777777" w:rsidR="009D5725" w:rsidRPr="00245C1D" w:rsidRDefault="009D5725" w:rsidP="00245C1D">
      <w:pPr>
        <w:spacing w:line="360" w:lineRule="auto"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14:paraId="2A8C72BE" w14:textId="77777777" w:rsidR="009D5725" w:rsidRPr="00245C1D" w:rsidRDefault="009D5725" w:rsidP="00245C1D">
      <w:pPr>
        <w:spacing w:line="360" w:lineRule="auto"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 xml:space="preserve">Your personal statement should be no greater than one side of a </w:t>
      </w:r>
      <w:r w:rsidRPr="00245C1D">
        <w:rPr>
          <w:rFonts w:ascii="Inter" w:eastAsia="Times New Roman" w:hAnsi="Inter" w:cs="Times New Roman"/>
          <w:b/>
          <w:szCs w:val="24"/>
          <w:lang w:eastAsia="en-IE"/>
        </w:rPr>
        <w:t>single A4 page</w:t>
      </w:r>
      <w:r w:rsidRPr="00245C1D">
        <w:rPr>
          <w:rFonts w:ascii="Inter" w:eastAsia="Times New Roman" w:hAnsi="Inter" w:cs="Times New Roman"/>
          <w:szCs w:val="24"/>
          <w:lang w:eastAsia="en-IE"/>
        </w:rPr>
        <w:t xml:space="preserve"> and cover the following areas:</w:t>
      </w:r>
    </w:p>
    <w:p w14:paraId="691AA34F" w14:textId="77777777" w:rsidR="009D5725" w:rsidRPr="00245C1D" w:rsidRDefault="009D5725" w:rsidP="00245C1D">
      <w:pPr>
        <w:numPr>
          <w:ilvl w:val="0"/>
          <w:numId w:val="2"/>
        </w:numPr>
        <w:spacing w:after="0" w:line="360" w:lineRule="auto"/>
        <w:contextualSpacing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 xml:space="preserve">Reasons for wishing to undertake </w:t>
      </w:r>
      <w:r w:rsidR="00986954" w:rsidRPr="00245C1D">
        <w:rPr>
          <w:rFonts w:ascii="Inter" w:eastAsia="Times New Roman" w:hAnsi="Inter" w:cs="Times New Roman"/>
          <w:szCs w:val="24"/>
          <w:lang w:eastAsia="en-IE"/>
        </w:rPr>
        <w:t>LM082</w:t>
      </w:r>
    </w:p>
    <w:p w14:paraId="3DF8080F" w14:textId="77777777" w:rsidR="009D5725" w:rsidRPr="00245C1D" w:rsidRDefault="009D5725" w:rsidP="00245C1D">
      <w:pPr>
        <w:numPr>
          <w:ilvl w:val="0"/>
          <w:numId w:val="2"/>
        </w:numPr>
        <w:spacing w:after="0" w:line="360" w:lineRule="auto"/>
        <w:contextualSpacing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>Programme's potential contribution to your future career or life plans</w:t>
      </w:r>
    </w:p>
    <w:p w14:paraId="6F59F2AD" w14:textId="77777777" w:rsidR="009D5725" w:rsidRPr="00245C1D" w:rsidRDefault="009D5725" w:rsidP="00245C1D">
      <w:pPr>
        <w:numPr>
          <w:ilvl w:val="0"/>
          <w:numId w:val="2"/>
        </w:numPr>
        <w:spacing w:after="0" w:line="360" w:lineRule="auto"/>
        <w:contextualSpacing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r w:rsidR="00986954" w:rsidRPr="00245C1D">
        <w:rPr>
          <w:rFonts w:ascii="Inter" w:eastAsia="Times New Roman" w:hAnsi="Inter" w:cs="Times New Roman"/>
          <w:szCs w:val="24"/>
          <w:lang w:eastAsia="en-IE"/>
        </w:rPr>
        <w:t>LM082</w:t>
      </w:r>
    </w:p>
    <w:p w14:paraId="68BFBEC5" w14:textId="43572B8E" w:rsidR="009D5725" w:rsidRPr="00245C1D" w:rsidRDefault="009D5725" w:rsidP="00245C1D">
      <w:pPr>
        <w:numPr>
          <w:ilvl w:val="0"/>
          <w:numId w:val="2"/>
        </w:numPr>
        <w:spacing w:after="0" w:line="360" w:lineRule="auto"/>
        <w:contextualSpacing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 xml:space="preserve">Your knowledge and understanding of the career area </w:t>
      </w:r>
      <w:r w:rsidR="008A25EF">
        <w:rPr>
          <w:rFonts w:ascii="Inter" w:eastAsia="Times New Roman" w:hAnsi="Inter" w:cs="Times New Roman"/>
          <w:szCs w:val="24"/>
          <w:lang w:eastAsia="en-IE"/>
        </w:rPr>
        <w:t xml:space="preserve">you are interested </w:t>
      </w:r>
      <w:proofErr w:type="gramStart"/>
      <w:r w:rsidR="008A25EF">
        <w:rPr>
          <w:rFonts w:ascii="Inter" w:eastAsia="Times New Roman" w:hAnsi="Inter" w:cs="Times New Roman"/>
          <w:szCs w:val="24"/>
          <w:lang w:eastAsia="en-IE"/>
        </w:rPr>
        <w:t>in</w:t>
      </w:r>
      <w:proofErr w:type="gramEnd"/>
    </w:p>
    <w:p w14:paraId="58D0DA60" w14:textId="315BCA17" w:rsidR="009D5725" w:rsidRPr="00245C1D" w:rsidRDefault="009D5725" w:rsidP="00245C1D">
      <w:pPr>
        <w:numPr>
          <w:ilvl w:val="0"/>
          <w:numId w:val="2"/>
        </w:numPr>
        <w:spacing w:line="360" w:lineRule="auto"/>
        <w:contextualSpacing/>
        <w:rPr>
          <w:rFonts w:ascii="Inter" w:eastAsia="Times New Roman" w:hAnsi="Inter" w:cs="Times New Roman"/>
          <w:szCs w:val="24"/>
          <w:lang w:eastAsia="en-IE"/>
        </w:rPr>
      </w:pPr>
      <w:r w:rsidRPr="00245C1D">
        <w:rPr>
          <w:rFonts w:ascii="Inter" w:eastAsia="Times New Roman" w:hAnsi="Inter" w:cs="Times New Roman"/>
          <w:szCs w:val="24"/>
          <w:lang w:eastAsia="en-IE"/>
        </w:rPr>
        <w:t xml:space="preserve">Any specific preparation you have undertaken in anticipation of commencing </w:t>
      </w:r>
      <w:proofErr w:type="gramStart"/>
      <w:r w:rsidR="001D2915" w:rsidRPr="00245C1D">
        <w:rPr>
          <w:rFonts w:ascii="Inter" w:eastAsia="Times New Roman" w:hAnsi="Inter" w:cs="Times New Roman"/>
          <w:szCs w:val="24"/>
          <w:lang w:eastAsia="en-IE"/>
        </w:rPr>
        <w:t>LM0</w:t>
      </w:r>
      <w:r w:rsidR="009724EB" w:rsidRPr="00245C1D">
        <w:rPr>
          <w:rFonts w:ascii="Inter" w:eastAsia="Times New Roman" w:hAnsi="Inter" w:cs="Times New Roman"/>
          <w:szCs w:val="24"/>
          <w:lang w:eastAsia="en-IE"/>
        </w:rPr>
        <w:t>82</w:t>
      </w:r>
      <w:proofErr w:type="gramEnd"/>
    </w:p>
    <w:p w14:paraId="5F567F0C" w14:textId="77777777" w:rsidR="009D5725" w:rsidRPr="00245C1D" w:rsidRDefault="009D5725" w:rsidP="00245C1D">
      <w:pPr>
        <w:numPr>
          <w:ilvl w:val="0"/>
          <w:numId w:val="5"/>
        </w:numPr>
        <w:spacing w:line="360" w:lineRule="auto"/>
        <w:contextualSpacing/>
        <w:rPr>
          <w:rFonts w:ascii="Inter" w:hAnsi="Inter"/>
          <w:szCs w:val="24"/>
        </w:rPr>
      </w:pPr>
      <w:r w:rsidRPr="00245C1D">
        <w:rPr>
          <w:rFonts w:ascii="Inter" w:hAnsi="Inter"/>
          <w:szCs w:val="24"/>
        </w:rPr>
        <w:t>Please title your docum</w:t>
      </w:r>
      <w:r w:rsidR="00FF16F1" w:rsidRPr="00245C1D">
        <w:rPr>
          <w:rFonts w:ascii="Inter" w:hAnsi="Inter"/>
          <w:szCs w:val="24"/>
        </w:rPr>
        <w:t>e</w:t>
      </w:r>
      <w:r w:rsidR="001D2915" w:rsidRPr="00245C1D">
        <w:rPr>
          <w:rFonts w:ascii="Inter" w:hAnsi="Inter"/>
          <w:szCs w:val="24"/>
        </w:rPr>
        <w:t>nt ‘Pers</w:t>
      </w:r>
      <w:r w:rsidR="00986954" w:rsidRPr="00245C1D">
        <w:rPr>
          <w:rFonts w:ascii="Inter" w:hAnsi="Inter"/>
          <w:szCs w:val="24"/>
        </w:rPr>
        <w:t>onal Statement for LM082</w:t>
      </w:r>
      <w:r w:rsidR="00BB38C2" w:rsidRPr="00245C1D">
        <w:rPr>
          <w:rFonts w:ascii="Inter" w:hAnsi="Inter"/>
          <w:szCs w:val="24"/>
        </w:rPr>
        <w:t>’</w:t>
      </w:r>
    </w:p>
    <w:p w14:paraId="1454D7F6" w14:textId="77777777" w:rsidR="00B23703" w:rsidRPr="00245C1D" w:rsidRDefault="009D5725" w:rsidP="00245C1D">
      <w:pPr>
        <w:numPr>
          <w:ilvl w:val="0"/>
          <w:numId w:val="5"/>
        </w:numPr>
        <w:spacing w:line="360" w:lineRule="auto"/>
        <w:contextualSpacing/>
        <w:rPr>
          <w:rFonts w:ascii="Inter" w:hAnsi="Inter"/>
          <w:szCs w:val="24"/>
        </w:rPr>
      </w:pPr>
      <w:r w:rsidRPr="00245C1D">
        <w:rPr>
          <w:rFonts w:ascii="Inter" w:hAnsi="Inter"/>
          <w:szCs w:val="24"/>
        </w:rPr>
        <w:t>Please also ensure that you include your CAO number on your Personal Statement</w:t>
      </w:r>
    </w:p>
    <w:p w14:paraId="632B9E42" w14:textId="77777777" w:rsidR="00464AC1" w:rsidRDefault="00464AC1" w:rsidP="00464AC1">
      <w:pPr>
        <w:ind w:left="720"/>
        <w:contextualSpacing/>
        <w:rPr>
          <w:szCs w:val="24"/>
        </w:rPr>
      </w:pPr>
    </w:p>
    <w:p w14:paraId="4ADF7B5B" w14:textId="77777777" w:rsidR="00464AC1" w:rsidRPr="00F01EA4" w:rsidRDefault="00464AC1" w:rsidP="00464AC1">
      <w:pPr>
        <w:ind w:left="720"/>
        <w:contextualSpacing/>
        <w:rPr>
          <w:szCs w:val="24"/>
        </w:rPr>
      </w:pPr>
    </w:p>
    <w:p w14:paraId="15EDC1BA" w14:textId="3E236DDF" w:rsidR="00037E3F" w:rsidRPr="008171D0" w:rsidRDefault="00464AC1" w:rsidP="008171D0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color w:val="1F497D" w:themeColor="text2"/>
          <w:sz w:val="32"/>
          <w:szCs w:val="32"/>
          <w:lang w:eastAsia="en-IE"/>
        </w:rPr>
      </w:pPr>
      <w:r>
        <w:rPr>
          <w:rFonts w:asciiTheme="majorHAnsi" w:hAnsiTheme="majorHAnsi"/>
          <w:b/>
          <w:noProof/>
          <w:color w:val="C0504D" w:themeColor="accent2"/>
          <w:sz w:val="32"/>
          <w:szCs w:val="32"/>
          <w:lang w:eastAsia="en-IE"/>
        </w:rPr>
        <w:drawing>
          <wp:inline distT="0" distB="0" distL="0" distR="0" wp14:anchorId="221CAF39" wp14:editId="5E916CC2">
            <wp:extent cx="5731510" cy="941070"/>
            <wp:effectExtent l="0" t="0" r="2540" b="0"/>
            <wp:docPr id="666356322" name="Picture 2" descr="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xt Box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4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3703">
        <w:rPr>
          <w:rFonts w:asciiTheme="majorHAnsi" w:eastAsia="Times New Roman" w:hAnsiTheme="majorHAnsi" w:cs="Times New Roman"/>
          <w:b/>
          <w:color w:val="C0504D" w:themeColor="accent2"/>
          <w:sz w:val="32"/>
          <w:szCs w:val="32"/>
          <w:lang w:eastAsia="en-IE"/>
        </w:rPr>
        <w:t xml:space="preserve"> </w:t>
      </w:r>
    </w:p>
    <w:sectPr w:rsidR="00037E3F" w:rsidRPr="008171D0" w:rsidSect="00A116DB">
      <w:headerReference w:type="default" r:id="rId13"/>
      <w:footerReference w:type="default" r:id="rId14"/>
      <w:pgSz w:w="11906" w:h="16838"/>
      <w:pgMar w:top="1440" w:right="1440" w:bottom="1440" w:left="1440" w:header="51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4DDA5" w14:textId="77777777" w:rsidR="006C5F65" w:rsidRDefault="006C5F65" w:rsidP="009D5725">
      <w:pPr>
        <w:spacing w:after="0" w:line="240" w:lineRule="auto"/>
      </w:pPr>
      <w:r>
        <w:separator/>
      </w:r>
    </w:p>
  </w:endnote>
  <w:endnote w:type="continuationSeparator" w:id="0">
    <w:p w14:paraId="53BE3708" w14:textId="77777777" w:rsidR="006C5F65" w:rsidRDefault="006C5F65" w:rsidP="009D5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ol Display Regular">
    <w:panose1 w:val="00000000000000000000"/>
    <w:charset w:val="00"/>
    <w:family w:val="auto"/>
    <w:pitch w:val="variable"/>
    <w:sig w:usb0="A000002F" w:usb1="40000052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BCE91" w14:textId="77777777" w:rsidR="009D6274" w:rsidRPr="00701BCD" w:rsidRDefault="009D6274" w:rsidP="009D6274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r:id="rId1" w:history="1">
      <w:r w:rsidRPr="006B69F9">
        <w:rPr>
          <w:rStyle w:val="Hyperlink"/>
          <w:sz w:val="20"/>
          <w:szCs w:val="18"/>
        </w:rPr>
        <w:t>Academic Registry Website</w:t>
      </w:r>
    </w:hyperlink>
    <w:r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r:id="rId2" w:history="1">
      <w:r w:rsidRPr="00692BDE">
        <w:rPr>
          <w:rStyle w:val="Hyperlink"/>
          <w:sz w:val="20"/>
          <w:szCs w:val="18"/>
        </w:rPr>
        <w:t>Click here</w:t>
      </w:r>
    </w:hyperlink>
    <w:r w:rsidRPr="00A01910">
      <w:rPr>
        <w:rStyle w:val="Hyperlink"/>
        <w:color w:val="auto"/>
        <w:sz w:val="20"/>
        <w:szCs w:val="18"/>
        <w:u w:val="none"/>
      </w:rPr>
      <w:t xml:space="preserve"> </w:t>
    </w:r>
  </w:p>
  <w:p w14:paraId="2D4D002C" w14:textId="6AF6116D" w:rsidR="009724EB" w:rsidRPr="00701BCD" w:rsidRDefault="00D626F4" w:rsidP="009724EB">
    <w:pPr>
      <w:spacing w:after="0" w:line="240" w:lineRule="auto"/>
      <w:jc w:val="center"/>
      <w:rPr>
        <w:sz w:val="20"/>
        <w:szCs w:val="18"/>
      </w:rPr>
    </w:pPr>
    <w:r w:rsidRPr="00D626F4">
      <w:rPr>
        <w:b/>
        <w:i/>
        <w:sz w:val="20"/>
        <w:szCs w:val="20"/>
      </w:rPr>
      <w:t xml:space="preserve"> </w:t>
    </w:r>
    <w:r w:rsidR="009724EB">
      <w:rPr>
        <w:sz w:val="20"/>
        <w:szCs w:val="18"/>
      </w:rPr>
      <w:t xml:space="preserve"> </w:t>
    </w:r>
  </w:p>
  <w:p w14:paraId="7E0C6109" w14:textId="77777777" w:rsidR="00D626F4" w:rsidRPr="00A91EFD" w:rsidRDefault="00D626F4" w:rsidP="009724EB">
    <w:pPr>
      <w:spacing w:after="0" w:line="240" w:lineRule="auto"/>
      <w:jc w:val="center"/>
      <w:rPr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1CDDB" w14:textId="77777777" w:rsidR="006C5F65" w:rsidRDefault="006C5F65" w:rsidP="009D5725">
      <w:pPr>
        <w:spacing w:after="0" w:line="240" w:lineRule="auto"/>
      </w:pPr>
      <w:r>
        <w:separator/>
      </w:r>
    </w:p>
  </w:footnote>
  <w:footnote w:type="continuationSeparator" w:id="0">
    <w:p w14:paraId="07C13404" w14:textId="77777777" w:rsidR="006C5F65" w:rsidRDefault="006C5F65" w:rsidP="009D57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59113" w14:textId="25535B71" w:rsidR="009D5725" w:rsidRDefault="003B039C" w:rsidP="009D5725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9E7B4D4" wp14:editId="74F477B4">
          <wp:extent cx="1790700" cy="818771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8604" cy="8223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1B6E0E" w14:textId="77777777" w:rsidR="009D5725" w:rsidRDefault="009D5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1" w15:restartNumberingAfterBreak="0">
    <w:nsid w:val="0818203D"/>
    <w:multiLevelType w:val="hybridMultilevel"/>
    <w:tmpl w:val="FE4C53B8"/>
    <w:lvl w:ilvl="0" w:tplc="AF96BC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E3874"/>
    <w:multiLevelType w:val="hybridMultilevel"/>
    <w:tmpl w:val="E766AF90"/>
    <w:lvl w:ilvl="0" w:tplc="AF9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1227B"/>
    <w:multiLevelType w:val="hybridMultilevel"/>
    <w:tmpl w:val="14102702"/>
    <w:lvl w:ilvl="0" w:tplc="AF96BC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8" w15:restartNumberingAfterBreak="0">
    <w:nsid w:val="2A6B09E2"/>
    <w:multiLevelType w:val="hybridMultilevel"/>
    <w:tmpl w:val="B20E50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5162C"/>
    <w:multiLevelType w:val="hybridMultilevel"/>
    <w:tmpl w:val="82102832"/>
    <w:lvl w:ilvl="0" w:tplc="AF9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CD00A36"/>
    <w:multiLevelType w:val="hybridMultilevel"/>
    <w:tmpl w:val="E6AE1F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43442"/>
    <w:multiLevelType w:val="hybridMultilevel"/>
    <w:tmpl w:val="29C4A7C2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5F40786"/>
    <w:multiLevelType w:val="hybridMultilevel"/>
    <w:tmpl w:val="B26095BE"/>
    <w:lvl w:ilvl="0" w:tplc="AF9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80F21"/>
    <w:multiLevelType w:val="hybridMultilevel"/>
    <w:tmpl w:val="10866A26"/>
    <w:lvl w:ilvl="0" w:tplc="C35C33AA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17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A86D96"/>
    <w:multiLevelType w:val="hybridMultilevel"/>
    <w:tmpl w:val="205019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70207F"/>
    <w:multiLevelType w:val="hybridMultilevel"/>
    <w:tmpl w:val="062E95C0"/>
    <w:lvl w:ilvl="0" w:tplc="AF96BC7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17123089">
    <w:abstractNumId w:val="21"/>
  </w:num>
  <w:num w:numId="2" w16cid:durableId="2007244788">
    <w:abstractNumId w:val="20"/>
  </w:num>
  <w:num w:numId="3" w16cid:durableId="403527525">
    <w:abstractNumId w:val="19"/>
  </w:num>
  <w:num w:numId="4" w16cid:durableId="475028452">
    <w:abstractNumId w:val="6"/>
  </w:num>
  <w:num w:numId="5" w16cid:durableId="1511337720">
    <w:abstractNumId w:val="2"/>
  </w:num>
  <w:num w:numId="6" w16cid:durableId="1768229735">
    <w:abstractNumId w:val="18"/>
  </w:num>
  <w:num w:numId="7" w16cid:durableId="298264653">
    <w:abstractNumId w:val="10"/>
  </w:num>
  <w:num w:numId="8" w16cid:durableId="1702515912">
    <w:abstractNumId w:val="7"/>
  </w:num>
  <w:num w:numId="9" w16cid:durableId="35811894">
    <w:abstractNumId w:val="16"/>
  </w:num>
  <w:num w:numId="10" w16cid:durableId="2125464356">
    <w:abstractNumId w:val="0"/>
  </w:num>
  <w:num w:numId="11" w16cid:durableId="1995638578">
    <w:abstractNumId w:val="5"/>
  </w:num>
  <w:num w:numId="12" w16cid:durableId="945238891">
    <w:abstractNumId w:val="12"/>
  </w:num>
  <w:num w:numId="13" w16cid:durableId="989822971">
    <w:abstractNumId w:val="17"/>
  </w:num>
  <w:num w:numId="14" w16cid:durableId="602765255">
    <w:abstractNumId w:val="22"/>
  </w:num>
  <w:num w:numId="15" w16cid:durableId="295186367">
    <w:abstractNumId w:val="15"/>
  </w:num>
  <w:num w:numId="16" w16cid:durableId="441997600">
    <w:abstractNumId w:val="3"/>
  </w:num>
  <w:num w:numId="17" w16cid:durableId="1434667670">
    <w:abstractNumId w:val="23"/>
  </w:num>
  <w:num w:numId="18" w16cid:durableId="776486518">
    <w:abstractNumId w:val="1"/>
  </w:num>
  <w:num w:numId="19" w16cid:durableId="896547417">
    <w:abstractNumId w:val="14"/>
  </w:num>
  <w:num w:numId="20" w16cid:durableId="1433167121">
    <w:abstractNumId w:val="9"/>
  </w:num>
  <w:num w:numId="21" w16cid:durableId="725644623">
    <w:abstractNumId w:val="4"/>
  </w:num>
  <w:num w:numId="22" w16cid:durableId="1641299053">
    <w:abstractNumId w:val="8"/>
  </w:num>
  <w:num w:numId="23" w16cid:durableId="1474637016">
    <w:abstractNumId w:val="13"/>
  </w:num>
  <w:num w:numId="24" w16cid:durableId="17974058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TAzNDY2N7YEIiUdpeDU4uLM/DyQAqNaABIsx68sAAAA"/>
  </w:docVars>
  <w:rsids>
    <w:rsidRoot w:val="009D5725"/>
    <w:rsid w:val="00037E3F"/>
    <w:rsid w:val="000C7ED6"/>
    <w:rsid w:val="000E23E9"/>
    <w:rsid w:val="001524B6"/>
    <w:rsid w:val="001D2915"/>
    <w:rsid w:val="001D7889"/>
    <w:rsid w:val="00245C1D"/>
    <w:rsid w:val="00276F72"/>
    <w:rsid w:val="003121D1"/>
    <w:rsid w:val="003308ED"/>
    <w:rsid w:val="00376462"/>
    <w:rsid w:val="003B039C"/>
    <w:rsid w:val="003B6E4B"/>
    <w:rsid w:val="00464AC1"/>
    <w:rsid w:val="004D1640"/>
    <w:rsid w:val="005A7F4B"/>
    <w:rsid w:val="005B2DF4"/>
    <w:rsid w:val="0061770E"/>
    <w:rsid w:val="006C5F65"/>
    <w:rsid w:val="00750068"/>
    <w:rsid w:val="0076096C"/>
    <w:rsid w:val="00783D6E"/>
    <w:rsid w:val="0080166C"/>
    <w:rsid w:val="00813A80"/>
    <w:rsid w:val="008171D0"/>
    <w:rsid w:val="00853FE6"/>
    <w:rsid w:val="008A25EF"/>
    <w:rsid w:val="009724EB"/>
    <w:rsid w:val="00986954"/>
    <w:rsid w:val="009D5725"/>
    <w:rsid w:val="009D6274"/>
    <w:rsid w:val="009F6084"/>
    <w:rsid w:val="00A116DB"/>
    <w:rsid w:val="00A62CEE"/>
    <w:rsid w:val="00A91EFD"/>
    <w:rsid w:val="00B05DCE"/>
    <w:rsid w:val="00B23703"/>
    <w:rsid w:val="00BB38C2"/>
    <w:rsid w:val="00C47A94"/>
    <w:rsid w:val="00D44B9B"/>
    <w:rsid w:val="00D474F9"/>
    <w:rsid w:val="00D525F7"/>
    <w:rsid w:val="00D626F4"/>
    <w:rsid w:val="00D73D45"/>
    <w:rsid w:val="00DE03C6"/>
    <w:rsid w:val="00E16140"/>
    <w:rsid w:val="00E925BC"/>
    <w:rsid w:val="00ED602A"/>
    <w:rsid w:val="00F01EA4"/>
    <w:rsid w:val="00FF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6A861"/>
  <w15:docId w15:val="{553E620A-0E5C-4E42-9404-4E7DA444B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A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5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l.ie/academic-registry/prospective-students/applying-UL/mature-student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cao.i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SciEng</Faculty>
    <WebUpdateNeeded xmlns="53131761-6b6c-4711-ac69-7d765ac6aeb3">true</WebUpdateNeed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1A7558-8F02-43A2-B9E7-5BA0BD8F1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E17F5-E426-4886-BE2F-FC5C506FE306}">
  <ds:schemaRefs>
    <ds:schemaRef ds:uri="53131761-6b6c-4711-ac69-7d765ac6aeb3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c43240e6-4854-462f-b967-ef5b3438e6a4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29DE180-3A32-4405-913C-52212115A3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2</cp:revision>
  <cp:lastPrinted>2022-02-04T14:17:00Z</cp:lastPrinted>
  <dcterms:created xsi:type="dcterms:W3CDTF">2023-07-26T11:20:00Z</dcterms:created>
  <dcterms:modified xsi:type="dcterms:W3CDTF">2023-07-26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1000</vt:r8>
  </property>
</Properties>
</file>